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0" w:name="cover-letter"/>
    <w:p>
      <w:pPr>
        <w:pStyle w:val="Heading1"/>
      </w:pPr>
      <w:r>
        <w:t xml:space="preserve">Cover Letter</w:t>
      </w:r>
    </w:p>
    <w:p>
      <w:pPr>
        <w:pStyle w:val="FirstParagraph"/>
      </w:pPr>
      <w:r>
        <w:rPr>
          <w:bCs/>
          <w:b/>
        </w:rPr>
        <w:t xml:space="preserve">Dear [Recipient's Name],</w:t>
      </w:r>
    </w:p>
    <w:p>
      <w:pPr>
        <w:pStyle w:val="BodyText"/>
      </w:pPr>
      <w:r>
        <w:t xml:space="preserve">I am writing to express my sincere interest in the Veterinarian position at [Clinic/Institution Name] in Argentina Córdoba. As a dedicated and experienced veterinarian with a deep passion for animal welfare and community service, I am eager to contribute my skills, knowledge, and enthusiasm to support the healthcare needs of animals in this vibrant region. My professional journey has been guided by a commitment to excellence in veterinary medicine, and I am particularly drawn to Córdoba’s unique blend of rural agricultural practices, urban pet ownership demands, and the rich biodiversity that defines this part of Argentina. This opportunity aligns perfectly with my career goals and personal values.</w:t>
      </w:r>
    </w:p>
    <w:p>
      <w:pPr>
        <w:pStyle w:val="BodyText"/>
      </w:pPr>
      <w:r>
        <w:t xml:space="preserve">With a Doctorate in Veterinary Medicine (DVM) from [University Name] and over [X years] of hands-on experience in both clinical and field settings, I have developed a comprehensive understanding of animal health, diagnostics, treatment protocols, and preventive care. My work has spanned a wide range of species, including domestic pets such as dogs and cats, as well as livestock like cattle and sheep. This diverse background has equipped me to address the multifaceted challenges faced by veterinary professionals in Córdoba, where the interplay between agriculture, urbanization, and environmental conservation plays a critical role in animal health.</w:t>
      </w:r>
    </w:p>
    <w:p>
      <w:pPr>
        <w:pStyle w:val="BodyText"/>
      </w:pPr>
      <w:r>
        <w:t xml:space="preserve">One of my core strengths is my ability to connect with both animals and their owners. I believe that effective veterinary care extends beyond medical expertise—it requires empathy, clear communication, and a genuine commitment to the well-being of each patient. In my previous roles at [Previous Clinic/Institution], I consistently prioritized building trust with clients by educating them on proper pet care, nutrition, and disease prevention. For example, I led a community outreach program that provided free vaccinations and wellness checkups to underserved families in rural areas. This initiative not only improved animal health outcomes but also strengthened the bond between veterinarians and the communities we serve.</w:t>
      </w:r>
    </w:p>
    <w:p>
      <w:pPr>
        <w:pStyle w:val="BodyText"/>
      </w:pPr>
      <w:r>
        <w:t xml:space="preserve">Argentina Córdoba presents a unique opportunity to combine my professional skills with my personal dedication to making a meaningful impact. The region’s agricultural economy relies heavily on healthy livestock, while its growing urban population has increased demand for high-quality pet care services. Additionally, Córdoba is home to diverse ecosystems and wildlife, which adds another layer of complexity and excitement to the work of a veterinarian. I am particularly inspired by the work of local organizations such as [Name of Local Veterinary Association or Conservation Group], which aligns with my belief in collaborative, community-driven approaches to animal health. I would be honored to contribute to such efforts and support the mission of [Clinic/Institution Name] in providing compassionate, innovative care.</w:t>
      </w:r>
    </w:p>
    <w:p>
      <w:pPr>
        <w:pStyle w:val="BodyText"/>
      </w:pPr>
      <w:r>
        <w:t xml:space="preserve">My experience has also prepared me to navigate the cultural and logistical nuances of practicing veterinary medicine in Argentina. I am fluent in Spanish, which allows me to communicate effectively with both local clients and colleagues. I have studied the specific health challenges faced by animals in this region, such as zoonotic diseases, parasitic infections, and environmental stressors unique to Córdoba’s climate. Furthermore, I am committed to staying updated on the latest advancements in veterinary science through continuing education and professional development. This includes attending workshops on emerging treatments and participating in research projects that address local animal health concerns.</w:t>
      </w:r>
    </w:p>
    <w:p>
      <w:pPr>
        <w:pStyle w:val="BodyText"/>
      </w:pPr>
      <w:r>
        <w:t xml:space="preserve">What sets me apart as a veterinarian is my ability to balance technical proficiency with a deep sense of responsibility toward the animals I serve. I approach every case with meticulous attention to detail, whether it involves performing complex surgeries, diagnosing rare conditions, or providing emergency care. For instance, during a recent outbreak of canine parvovirus in my previous practice, I worked tirelessly alongside my team to implement a rapid response protocol that saved numerous lives. This experience reinforced my belief that veterinary medicine is not just a profession but a calling—one that requires resilience, adaptability, and unwavering dedication.</w:t>
      </w:r>
    </w:p>
    <w:p>
      <w:pPr>
        <w:pStyle w:val="BodyText"/>
      </w:pPr>
      <w:r>
        <w:t xml:space="preserve">Working in Argentina Córdoba would allow me to contribute to a region where the intersection of tradition and innovation creates opportunities for impactful work. I am especially interested in collaborating with local farmers, pet owners, and conservationists to promote sustainable practices that protect both animals and their habitats. I also value the importance of mentorship and teamwork, as I believe that the best outcomes arise from shared knowledge and collective effort. My goal is to not only provide exceptional medical care but also to empower others through education and advocacy.</w:t>
      </w:r>
    </w:p>
    <w:p>
      <w:pPr>
        <w:pStyle w:val="BodyText"/>
      </w:pPr>
      <w:r>
        <w:t xml:space="preserve">In closing, I am confident that my qualifications, experience, and passion for veterinary medicine make me a strong candidate for this position. I am eager to bring my expertise to [Clinic/Institution Name] and support your mission of excellence in animal care. Thank you for considering my application. I would be delighted to discuss how my background and vision align with the needs of your team. Please feel free to contact me at [Your Phone Number] or [Your Email Address] at your earliest convenience.</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eterinarian Position in Argentina Córdoba</dc:title>
  <dc:creator/>
  <cp:keywords/>
  <dcterms:created xsi:type="dcterms:W3CDTF">2026-07-24T06:06:02Z</dcterms:created>
  <dcterms:modified xsi:type="dcterms:W3CDTF">2026-07-24T06:06:02Z</dcterms:modified>
</cp:coreProperties>
</file>

<file path=docProps/custom.xml><?xml version="1.0" encoding="utf-8"?>
<Properties xmlns="http://schemas.openxmlformats.org/officeDocument/2006/custom-properties" xmlns:vt="http://schemas.openxmlformats.org/officeDocument/2006/docPropsVTypes"/>
</file>